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1457" w:type="dxa"/>
        <w:tblInd w:w="-1168" w:type="dxa"/>
        <w:tblLook w:val="04A0" w:firstRow="1" w:lastRow="0" w:firstColumn="1" w:lastColumn="0" w:noHBand="0" w:noVBand="1"/>
      </w:tblPr>
      <w:tblGrid>
        <w:gridCol w:w="598"/>
        <w:gridCol w:w="3248"/>
        <w:gridCol w:w="2277"/>
        <w:gridCol w:w="1818"/>
        <w:gridCol w:w="3516"/>
      </w:tblGrid>
      <w:tr w:rsidR="00597899" w:rsidRPr="00B26CDC" w14:paraId="5C747E7F" w14:textId="77777777" w:rsidTr="00C635FE">
        <w:trPr>
          <w:trHeight w:val="715"/>
        </w:trPr>
        <w:tc>
          <w:tcPr>
            <w:tcW w:w="626" w:type="dxa"/>
          </w:tcPr>
          <w:p w14:paraId="0C658EAE" w14:textId="4F7C0C2C" w:rsidR="00597899" w:rsidRPr="00B26CDC" w:rsidRDefault="005978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6CDC">
              <w:rPr>
                <w:rFonts w:ascii="Times New Roman" w:hAnsi="Times New Roman" w:cs="Times New Roman"/>
                <w:sz w:val="24"/>
                <w:szCs w:val="24"/>
              </w:rPr>
              <w:t>Sn.</w:t>
            </w:r>
          </w:p>
        </w:tc>
        <w:tc>
          <w:tcPr>
            <w:tcW w:w="3956" w:type="dxa"/>
          </w:tcPr>
          <w:p w14:paraId="2F1F7304" w14:textId="7228CA15" w:rsidR="00597899" w:rsidRPr="00B26CDC" w:rsidRDefault="005978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6CDC">
              <w:rPr>
                <w:rFonts w:ascii="Times New Roman" w:hAnsi="Times New Roman" w:cs="Times New Roman"/>
                <w:sz w:val="24"/>
                <w:szCs w:val="24"/>
              </w:rPr>
              <w:t>Name and Designation</w:t>
            </w:r>
          </w:p>
        </w:tc>
        <w:tc>
          <w:tcPr>
            <w:tcW w:w="2603" w:type="dxa"/>
          </w:tcPr>
          <w:p w14:paraId="648C3711" w14:textId="423624F0" w:rsidR="00597899" w:rsidRPr="00B26CDC" w:rsidRDefault="005978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6CDC">
              <w:rPr>
                <w:rFonts w:ascii="Times New Roman" w:hAnsi="Times New Roman" w:cs="Times New Roman"/>
                <w:sz w:val="24"/>
                <w:szCs w:val="24"/>
              </w:rPr>
              <w:t>Topic Presented</w:t>
            </w:r>
          </w:p>
        </w:tc>
        <w:tc>
          <w:tcPr>
            <w:tcW w:w="1980" w:type="dxa"/>
          </w:tcPr>
          <w:p w14:paraId="7229867A" w14:textId="74347AE7" w:rsidR="00597899" w:rsidRPr="00B26CDC" w:rsidRDefault="005978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6CDC">
              <w:rPr>
                <w:rFonts w:ascii="Times New Roman" w:hAnsi="Times New Roman" w:cs="Times New Roman"/>
                <w:sz w:val="24"/>
                <w:szCs w:val="24"/>
              </w:rPr>
              <w:t>Contact Number</w:t>
            </w:r>
          </w:p>
        </w:tc>
        <w:tc>
          <w:tcPr>
            <w:tcW w:w="2292" w:type="dxa"/>
          </w:tcPr>
          <w:p w14:paraId="3E18E776" w14:textId="23458E3A" w:rsidR="00597899" w:rsidRPr="00B26CDC" w:rsidRDefault="005978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6CDC"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</w:tr>
      <w:tr w:rsidR="00597899" w:rsidRPr="00B26CDC" w14:paraId="6936CB70" w14:textId="77777777" w:rsidTr="00C635FE">
        <w:trPr>
          <w:trHeight w:val="1055"/>
        </w:trPr>
        <w:tc>
          <w:tcPr>
            <w:tcW w:w="626" w:type="dxa"/>
          </w:tcPr>
          <w:p w14:paraId="7C25A5CD" w14:textId="69B44F8C" w:rsidR="00597899" w:rsidRPr="00B26CDC" w:rsidRDefault="00B26C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956" w:type="dxa"/>
          </w:tcPr>
          <w:p w14:paraId="6C931090" w14:textId="77777777" w:rsidR="00597899" w:rsidRDefault="00D628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28DB"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proofErr w:type="spellStart"/>
            <w:r w:rsidRPr="00D628DB">
              <w:rPr>
                <w:rFonts w:ascii="Times New Roman" w:hAnsi="Times New Roman" w:cs="Times New Roman"/>
                <w:sz w:val="24"/>
                <w:szCs w:val="24"/>
              </w:rPr>
              <w:t>Ravikant</w:t>
            </w:r>
            <w:proofErr w:type="spellEnd"/>
            <w:r w:rsidRPr="00D628DB">
              <w:rPr>
                <w:rFonts w:ascii="Times New Roman" w:hAnsi="Times New Roman" w:cs="Times New Roman"/>
                <w:sz w:val="24"/>
                <w:szCs w:val="24"/>
              </w:rPr>
              <w:t xml:space="preserve"> Kamal</w:t>
            </w:r>
          </w:p>
          <w:p w14:paraId="6925E10E" w14:textId="77777777" w:rsidR="00D628DB" w:rsidRDefault="00E44B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4B21">
              <w:rPr>
                <w:rFonts w:ascii="Times New Roman" w:hAnsi="Times New Roman" w:cs="Times New Roman"/>
                <w:sz w:val="24"/>
                <w:szCs w:val="24"/>
              </w:rPr>
              <w:t>Senior Scientist</w:t>
            </w:r>
          </w:p>
          <w:p w14:paraId="4B56973E" w14:textId="4A2AB17B" w:rsidR="00E44B21" w:rsidRPr="00B26CDC" w:rsidRDefault="003074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07431">
              <w:rPr>
                <w:rFonts w:ascii="Times New Roman" w:hAnsi="Times New Roman" w:cs="Times New Roman"/>
                <w:sz w:val="24"/>
                <w:szCs w:val="24"/>
              </w:rPr>
              <w:t>Jajal Medical Sciences</w:t>
            </w:r>
          </w:p>
        </w:tc>
        <w:tc>
          <w:tcPr>
            <w:tcW w:w="2603" w:type="dxa"/>
          </w:tcPr>
          <w:p w14:paraId="53F50368" w14:textId="6C290CE3" w:rsidR="00597899" w:rsidRPr="00B26CDC" w:rsidRDefault="000168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0168E5">
              <w:rPr>
                <w:rFonts w:ascii="Times New Roman" w:hAnsi="Times New Roman" w:cs="Times New Roman"/>
                <w:sz w:val="24"/>
                <w:szCs w:val="24"/>
              </w:rPr>
              <w:t>ole of Imaging Technologist in 3D post processing and future scope of 3D printing in Medical Field</w:t>
            </w:r>
          </w:p>
        </w:tc>
        <w:tc>
          <w:tcPr>
            <w:tcW w:w="1980" w:type="dxa"/>
          </w:tcPr>
          <w:p w14:paraId="79909D78" w14:textId="6CE7C46C" w:rsidR="00597899" w:rsidRPr="00B26CDC" w:rsidRDefault="003074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07431">
              <w:rPr>
                <w:rFonts w:ascii="Times New Roman" w:hAnsi="Times New Roman" w:cs="Times New Roman"/>
                <w:sz w:val="24"/>
                <w:szCs w:val="24"/>
              </w:rPr>
              <w:t>9971882750</w:t>
            </w:r>
          </w:p>
        </w:tc>
        <w:tc>
          <w:tcPr>
            <w:tcW w:w="2292" w:type="dxa"/>
          </w:tcPr>
          <w:p w14:paraId="3BF60BFD" w14:textId="7F2ABE6E" w:rsidR="00597899" w:rsidRPr="00B26CDC" w:rsidRDefault="003074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07431">
              <w:rPr>
                <w:rFonts w:ascii="Times New Roman" w:hAnsi="Times New Roman" w:cs="Times New Roman"/>
                <w:sz w:val="24"/>
                <w:szCs w:val="24"/>
              </w:rPr>
              <w:t>ravikant.kamal@jajalmedical.com</w:t>
            </w:r>
          </w:p>
        </w:tc>
      </w:tr>
      <w:tr w:rsidR="00597899" w:rsidRPr="00B26CDC" w14:paraId="66DB6F1D" w14:textId="77777777" w:rsidTr="00C635FE">
        <w:trPr>
          <w:trHeight w:val="1055"/>
        </w:trPr>
        <w:tc>
          <w:tcPr>
            <w:tcW w:w="626" w:type="dxa"/>
          </w:tcPr>
          <w:p w14:paraId="7627826B" w14:textId="0DD98125" w:rsidR="00597899" w:rsidRPr="00B26CDC" w:rsidRDefault="00B26C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956" w:type="dxa"/>
          </w:tcPr>
          <w:p w14:paraId="624C92FD" w14:textId="77777777" w:rsidR="00597899" w:rsidRDefault="00542D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r. Dhaval D. Trivedi</w:t>
            </w:r>
          </w:p>
          <w:p w14:paraId="4F1A3E4F" w14:textId="77777777" w:rsidR="00542DA2" w:rsidRDefault="00542D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under &amp; Director</w:t>
            </w:r>
          </w:p>
          <w:p w14:paraId="64C330F0" w14:textId="56F0C5F6" w:rsidR="00542DA2" w:rsidRPr="00B26CDC" w:rsidRDefault="00542D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grathan: Rejuvenating Nature</w:t>
            </w:r>
          </w:p>
        </w:tc>
        <w:tc>
          <w:tcPr>
            <w:tcW w:w="2603" w:type="dxa"/>
          </w:tcPr>
          <w:p w14:paraId="4F6960FC" w14:textId="77777777" w:rsidR="00C635FE" w:rsidRPr="00C635FE" w:rsidRDefault="00C635FE" w:rsidP="00C635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635FE">
              <w:rPr>
                <w:rFonts w:ascii="Times New Roman" w:hAnsi="Times New Roman" w:cs="Times New Roman"/>
                <w:sz w:val="24"/>
                <w:szCs w:val="24"/>
              </w:rPr>
              <w:t>Introduction of 3D Slicer and its application</w:t>
            </w:r>
          </w:p>
          <w:p w14:paraId="5251869B" w14:textId="77777777" w:rsidR="00C635FE" w:rsidRDefault="00C635FE" w:rsidP="00C635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BA94FE" w14:textId="19183FBA" w:rsidR="00C635FE" w:rsidRPr="00C635FE" w:rsidRDefault="00C635FE" w:rsidP="00C635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635FE">
              <w:rPr>
                <w:rFonts w:ascii="Times New Roman" w:hAnsi="Times New Roman" w:cs="Times New Roman"/>
                <w:sz w:val="24"/>
                <w:szCs w:val="24"/>
              </w:rPr>
              <w:t>Basic Tools and handling of 3D Slicer</w:t>
            </w:r>
          </w:p>
          <w:p w14:paraId="4AC326A5" w14:textId="77777777" w:rsidR="00C635FE" w:rsidRDefault="00C635FE" w:rsidP="00C635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3960F3" w14:textId="1DAE8222" w:rsidR="00597899" w:rsidRPr="00B26CDC" w:rsidRDefault="00C635FE" w:rsidP="00C635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635FE">
              <w:rPr>
                <w:rFonts w:ascii="Times New Roman" w:hAnsi="Times New Roman" w:cs="Times New Roman"/>
                <w:sz w:val="24"/>
                <w:szCs w:val="24"/>
              </w:rPr>
              <w:t>Image processing on 3D Slicer</w:t>
            </w:r>
          </w:p>
        </w:tc>
        <w:tc>
          <w:tcPr>
            <w:tcW w:w="1980" w:type="dxa"/>
          </w:tcPr>
          <w:p w14:paraId="4749041F" w14:textId="270EFB95" w:rsidR="00597899" w:rsidRPr="00B26CDC" w:rsidRDefault="00CC3D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C3DD2">
              <w:rPr>
                <w:rFonts w:ascii="Times New Roman" w:hAnsi="Times New Roman" w:cs="Times New Roman"/>
                <w:sz w:val="24"/>
                <w:szCs w:val="24"/>
              </w:rPr>
              <w:t>9499543434</w:t>
            </w:r>
          </w:p>
        </w:tc>
        <w:tc>
          <w:tcPr>
            <w:tcW w:w="2292" w:type="dxa"/>
          </w:tcPr>
          <w:p w14:paraId="572FFBCB" w14:textId="6E2BF2F1" w:rsidR="00597899" w:rsidRPr="00B26CDC" w:rsidRDefault="00CC3D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C3DD2">
              <w:rPr>
                <w:rFonts w:ascii="Times New Roman" w:hAnsi="Times New Roman" w:cs="Times New Roman"/>
                <w:sz w:val="24"/>
                <w:szCs w:val="24"/>
              </w:rPr>
              <w:t>contact.pragrathan@gmail.com</w:t>
            </w:r>
          </w:p>
        </w:tc>
      </w:tr>
    </w:tbl>
    <w:p w14:paraId="731BD551" w14:textId="77777777" w:rsidR="00AF3AE5" w:rsidRDefault="00AF3AE5"/>
    <w:sectPr w:rsidR="00AF3AE5" w:rsidSect="0030555E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57B3DB" w14:textId="77777777" w:rsidR="00A43CA8" w:rsidRDefault="00A43CA8" w:rsidP="00414D79">
      <w:pPr>
        <w:spacing w:after="0" w:line="240" w:lineRule="auto"/>
      </w:pPr>
      <w:r>
        <w:separator/>
      </w:r>
    </w:p>
  </w:endnote>
  <w:endnote w:type="continuationSeparator" w:id="0">
    <w:p w14:paraId="73128783" w14:textId="77777777" w:rsidR="00A43CA8" w:rsidRDefault="00A43CA8" w:rsidP="00414D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F57956" w14:textId="77777777" w:rsidR="00A43CA8" w:rsidRDefault="00A43CA8" w:rsidP="00414D79">
      <w:pPr>
        <w:spacing w:after="0" w:line="240" w:lineRule="auto"/>
      </w:pPr>
      <w:r>
        <w:separator/>
      </w:r>
    </w:p>
  </w:footnote>
  <w:footnote w:type="continuationSeparator" w:id="0">
    <w:p w14:paraId="6915D1FB" w14:textId="77777777" w:rsidR="00A43CA8" w:rsidRDefault="00A43CA8" w:rsidP="00414D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5DD941" w14:textId="77777777" w:rsidR="00414D79" w:rsidRPr="00414D79" w:rsidRDefault="00414D79" w:rsidP="00414D79">
    <w:pPr>
      <w:spacing w:line="240" w:lineRule="auto"/>
      <w:jc w:val="center"/>
      <w:rPr>
        <w:rFonts w:ascii="Times New Roman" w:hAnsi="Times New Roman" w:cs="Times New Roman"/>
        <w:b/>
        <w:bCs/>
        <w:sz w:val="32"/>
        <w:szCs w:val="32"/>
      </w:rPr>
    </w:pPr>
    <w:r w:rsidRPr="00414D79">
      <w:rPr>
        <w:rFonts w:ascii="Times New Roman" w:hAnsi="Times New Roman" w:cs="Times New Roman"/>
        <w:b/>
        <w:bCs/>
        <w:sz w:val="32"/>
        <w:szCs w:val="32"/>
      </w:rPr>
      <w:t>Charotar University of Science and Technology</w:t>
    </w:r>
  </w:p>
  <w:p w14:paraId="18646D0E" w14:textId="77777777" w:rsidR="00414D79" w:rsidRPr="00414D79" w:rsidRDefault="00414D79" w:rsidP="00414D79">
    <w:pPr>
      <w:spacing w:line="240" w:lineRule="auto"/>
      <w:jc w:val="center"/>
      <w:rPr>
        <w:rFonts w:ascii="Times New Roman" w:hAnsi="Times New Roman" w:cs="Times New Roman"/>
        <w:b/>
        <w:bCs/>
        <w:sz w:val="32"/>
        <w:szCs w:val="32"/>
      </w:rPr>
    </w:pPr>
    <w:r w:rsidRPr="00414D79">
      <w:rPr>
        <w:rFonts w:ascii="Times New Roman" w:hAnsi="Times New Roman" w:cs="Times New Roman"/>
        <w:b/>
        <w:bCs/>
        <w:sz w:val="32"/>
        <w:szCs w:val="32"/>
      </w:rPr>
      <w:t>Charotar Institute of Paramedical Sciences (CIPS)</w:t>
    </w:r>
  </w:p>
  <w:p w14:paraId="5FB86EC7" w14:textId="77777777" w:rsidR="00414D79" w:rsidRPr="00414D79" w:rsidRDefault="00414D79" w:rsidP="00414D79">
    <w:pPr>
      <w:spacing w:line="240" w:lineRule="auto"/>
      <w:jc w:val="center"/>
      <w:rPr>
        <w:rFonts w:ascii="Times New Roman" w:hAnsi="Times New Roman" w:cs="Times New Roman"/>
        <w:sz w:val="28"/>
        <w:szCs w:val="28"/>
      </w:rPr>
    </w:pPr>
    <w:r w:rsidRPr="00414D79">
      <w:rPr>
        <w:rFonts w:ascii="Times New Roman" w:hAnsi="Times New Roman" w:cs="Times New Roman"/>
        <w:sz w:val="28"/>
        <w:szCs w:val="28"/>
      </w:rPr>
      <w:t>Department of Medical Imaging Technology</w:t>
    </w:r>
  </w:p>
  <w:p w14:paraId="417EA714" w14:textId="77777777" w:rsidR="00414D79" w:rsidRPr="00414D79" w:rsidRDefault="00414D79" w:rsidP="00414D79">
    <w:pPr>
      <w:spacing w:line="360" w:lineRule="auto"/>
      <w:jc w:val="center"/>
      <w:rPr>
        <w:rFonts w:ascii="Times New Roman" w:hAnsi="Times New Roman" w:cs="Times New Roman"/>
        <w:sz w:val="24"/>
        <w:szCs w:val="24"/>
      </w:rPr>
    </w:pPr>
    <w:r w:rsidRPr="00414D79">
      <w:rPr>
        <w:rFonts w:ascii="Times New Roman" w:hAnsi="Times New Roman" w:cs="Times New Roman"/>
        <w:sz w:val="24"/>
        <w:szCs w:val="24"/>
      </w:rPr>
      <w:t>Online Workshop on “Image Processing using 3D Slicer”</w:t>
    </w:r>
  </w:p>
  <w:p w14:paraId="5A65D6C0" w14:textId="01A139CF" w:rsidR="00414D79" w:rsidRPr="00414D79" w:rsidRDefault="00414D79" w:rsidP="00414D79">
    <w:pPr>
      <w:pStyle w:val="Header"/>
      <w:jc w:val="center"/>
      <w:rPr>
        <w:sz w:val="24"/>
        <w:szCs w:val="24"/>
      </w:rPr>
    </w:pPr>
    <w:r w:rsidRPr="00414D79">
      <w:rPr>
        <w:sz w:val="24"/>
        <w:szCs w:val="24"/>
      </w:rPr>
      <w:t>List of Presenter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sDAytgQSlqbmRko6SsGpxcWZ+XkgBYa1ABiwl+wsAAAA"/>
  </w:docVars>
  <w:rsids>
    <w:rsidRoot w:val="00D306B6"/>
    <w:rsid w:val="000168E5"/>
    <w:rsid w:val="0030555E"/>
    <w:rsid w:val="00307431"/>
    <w:rsid w:val="00414D79"/>
    <w:rsid w:val="00542DA2"/>
    <w:rsid w:val="00597899"/>
    <w:rsid w:val="00A43CA8"/>
    <w:rsid w:val="00AF3AE5"/>
    <w:rsid w:val="00B26CDC"/>
    <w:rsid w:val="00C635FE"/>
    <w:rsid w:val="00CC3DD2"/>
    <w:rsid w:val="00D306B6"/>
    <w:rsid w:val="00D628DB"/>
    <w:rsid w:val="00E44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3A3A6"/>
  <w15:chartTrackingRefBased/>
  <w15:docId w15:val="{F8C42752-E713-41D5-A4FD-9008A6EA2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4D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D79"/>
  </w:style>
  <w:style w:type="paragraph" w:styleId="Footer">
    <w:name w:val="footer"/>
    <w:basedOn w:val="Normal"/>
    <w:link w:val="FooterChar"/>
    <w:uiPriority w:val="99"/>
    <w:unhideWhenUsed/>
    <w:rsid w:val="00414D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D79"/>
  </w:style>
  <w:style w:type="table" w:styleId="TableGrid">
    <w:name w:val="Table Grid"/>
    <w:basedOn w:val="TableNormal"/>
    <w:uiPriority w:val="39"/>
    <w:rsid w:val="005978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695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5</Words>
  <Characters>428</Characters>
  <Application>Microsoft Office Word</Application>
  <DocSecurity>0</DocSecurity>
  <Lines>3</Lines>
  <Paragraphs>1</Paragraphs>
  <ScaleCrop>false</ScaleCrop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osh Ojha</dc:creator>
  <cp:keywords/>
  <dc:description/>
  <cp:lastModifiedBy>Santosh Ojha</cp:lastModifiedBy>
  <cp:revision>11</cp:revision>
  <dcterms:created xsi:type="dcterms:W3CDTF">2020-09-16T05:37:00Z</dcterms:created>
  <dcterms:modified xsi:type="dcterms:W3CDTF">2020-09-16T05:43:00Z</dcterms:modified>
</cp:coreProperties>
</file>